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Плугин</w:t>
      </w:r>
      <w:r>
        <w:t xml:space="preserve"> </w:t>
      </w:r>
      <w:r>
        <w:t xml:space="preserve">Никит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131556"/>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31556"/>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46834"/>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46834"/>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990826"/>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90826"/>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90606"/>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90606"/>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568294"/>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568294"/>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58603"/>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58603"/>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8703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8703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Плугин Никита</dc:creator>
  <dc:language>ru-RU</dc:language>
  <cp:keywords/>
  <dcterms:created xsi:type="dcterms:W3CDTF">2024-03-13T07:19:56Z</dcterms:created>
  <dcterms:modified xsi:type="dcterms:W3CDTF">2024-03-13T07: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